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3CA2F261" w:rsidR="009A17E5" w:rsidRPr="00713368" w:rsidRDefault="003960AF" w:rsidP="00A616DF">
      <w:pPr>
        <w:spacing w:after="49"/>
        <w:ind w:right="6"/>
        <w:jc w:val="center"/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  <w:sz w:val="27"/>
        </w:rPr>
        <w:t xml:space="preserve">Supplementary File 1: </w:t>
      </w:r>
      <w:r w:rsidR="00274F5B" w:rsidRPr="00713368">
        <w:rPr>
          <w:rFonts w:asciiTheme="majorHAnsi" w:eastAsia="Times New Roman" w:hAnsiTheme="majorHAnsi" w:cs="Times New Roman"/>
          <w:sz w:val="27"/>
        </w:rPr>
        <w:t>COREQ checklist</w:t>
      </w:r>
      <w:r w:rsidR="00274F5B" w:rsidRPr="00713368">
        <w:rPr>
          <w:rFonts w:asciiTheme="majorHAnsi" w:eastAsia="Times New Roman" w:hAnsiTheme="majorHAnsi" w:cs="Times New Roman"/>
          <w:sz w:val="23"/>
        </w:rPr>
        <w:t xml:space="preserve"> </w:t>
      </w:r>
    </w:p>
    <w:p w14:paraId="05FD1F9C" w14:textId="2507E07F" w:rsidR="009A17E5" w:rsidRPr="00713368" w:rsidRDefault="00274F5B">
      <w:pPr>
        <w:spacing w:after="0" w:line="238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7"/>
        </w:rPr>
        <w:t>Consolidated criteria for reporting qualitative studies (COREQ): 32</w:t>
      </w:r>
      <w:r w:rsidR="00713368" w:rsidRPr="00713368">
        <w:rPr>
          <w:rFonts w:asciiTheme="majorHAnsi" w:eastAsia="Times New Roman" w:hAnsiTheme="majorHAnsi" w:cs="Times New Roman"/>
          <w:sz w:val="27"/>
        </w:rPr>
        <w:t>-</w:t>
      </w:r>
      <w:r w:rsidRPr="00713368">
        <w:rPr>
          <w:rFonts w:asciiTheme="majorHAnsi" w:eastAsia="Times New Roman" w:hAnsiTheme="majorHAnsi" w:cs="Times New Roman"/>
          <w:sz w:val="27"/>
        </w:rPr>
        <w:t xml:space="preserve">item checklist </w:t>
      </w:r>
    </w:p>
    <w:p w14:paraId="5AB26575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08EB25C7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Developed from: </w:t>
      </w:r>
    </w:p>
    <w:p w14:paraId="401508D4" w14:textId="77777777" w:rsidR="009A17E5" w:rsidRPr="00713368" w:rsidRDefault="00274F5B">
      <w:pPr>
        <w:spacing w:after="22" w:line="239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713368" w:rsidRDefault="009A17E5">
      <w:pPr>
        <w:spacing w:after="0"/>
        <w:rPr>
          <w:rFonts w:asciiTheme="majorHAnsi" w:hAnsiTheme="majorHAnsi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9A17E5" w:rsidRPr="006E39FA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6E39FA" w:rsidRDefault="00713368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6E39FA" w:rsidRDefault="00274F5B" w:rsidP="00713368">
            <w:pPr>
              <w:ind w:left="1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Q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uestions/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6E39FA" w:rsidRDefault="00274F5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6E39FA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6E39FA" w:rsidRDefault="00E4440C" w:rsidP="00E4440C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6E39FA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6E39FA" w:rsidRDefault="00B16FA0" w:rsidP="00B16FA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C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6E39FA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1. Interviewer/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ich author/s conducted the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interview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01CE6851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2E5FE3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9A17E5" w:rsidRPr="006E39FA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were the researcher’s credentials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3C97811B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2E5FE3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</w:tr>
      <w:tr w:rsidR="009A17E5" w:rsidRPr="006E39FA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1DA6556B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2E5FE3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9A17E5" w:rsidRPr="006E39FA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0DD37DFE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2E5FE3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9A17E5" w:rsidRPr="006E39FA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2B0E23F8" w:rsidR="009A17E5" w:rsidRPr="006E39FA" w:rsidRDefault="0048373C">
            <w:pPr>
              <w:ind w:right="1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0D13A0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DF5F8B" w:rsidRPr="006E39FA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6E39FA" w:rsidRDefault="00DF5F8B" w:rsidP="00DF5F8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6E39FA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6E39FA" w:rsidRDefault="00274F5B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08D88E93" w:rsidR="009A17E5" w:rsidRPr="006E39FA" w:rsidRDefault="00AE0292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02644F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9A17E5" w:rsidRPr="006E39FA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377C843B" w:rsidR="009A17E5" w:rsidRPr="006E39FA" w:rsidRDefault="00AE0292">
            <w:pPr>
              <w:ind w:right="96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02644F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9A17E5" w:rsidRPr="006E39FA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215CE3CC" w:rsidR="009A17E5" w:rsidRPr="006E39FA" w:rsidRDefault="00437C6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02644F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B16FA0" w:rsidRPr="006E39FA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6E39FA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6E39FA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6E39FA" w:rsidRDefault="00274F5B">
            <w:pPr>
              <w:ind w:left="2" w:right="5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9.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49298FAE" w:rsidR="009A17E5" w:rsidRPr="006E39FA" w:rsidRDefault="00437C66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02644F">
              <w:rPr>
                <w:rFonts w:asciiTheme="majorHAnsi" w:hAnsiTheme="majorHAnsi"/>
                <w:sz w:val="20"/>
                <w:szCs w:val="20"/>
              </w:rPr>
              <w:t>6</w:t>
            </w:r>
          </w:p>
        </w:tc>
      </w:tr>
      <w:tr w:rsidR="00C02495" w:rsidRPr="006E39FA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6E39FA" w:rsidRDefault="00C02495" w:rsidP="00C02495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6E39FA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6E39FA" w:rsidRDefault="00274F5B">
            <w:pPr>
              <w:ind w:right="37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se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101C69D4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37C66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02644F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9A17E5" w:rsidRPr="006E39FA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approach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face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to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0DCA9B57" w:rsidR="009A17E5" w:rsidRPr="006E39FA" w:rsidRDefault="00437C66">
            <w:pPr>
              <w:ind w:left="1" w:right="3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02644F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9A17E5" w:rsidRPr="006E39FA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5E8859E1" w:rsidR="009A17E5" w:rsidRPr="006E39FA" w:rsidRDefault="002E2FDB">
            <w:pPr>
              <w:ind w:left="1" w:right="6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9864DD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A616DF" w:rsidRPr="006E39FA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6E39FA" w:rsidRDefault="00A616DF" w:rsidP="008705D4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3.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Non-participation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6E39FA" w:rsidRDefault="00A616DF" w:rsidP="00C02495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2E848B5F" w:rsidR="00A616DF" w:rsidRPr="006E39FA" w:rsidRDefault="002E2FDB" w:rsidP="008F132A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9864DD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9A17E5" w:rsidRPr="006E39FA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4. Setting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of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ere was the data col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0FB481F5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6B0967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9A17E5" w:rsidRPr="006E39FA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3B6884E8" w:rsidR="009A17E5" w:rsidRPr="006E39FA" w:rsidRDefault="0002644F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5</w:t>
            </w:r>
          </w:p>
        </w:tc>
      </w:tr>
      <w:tr w:rsidR="00713368" w:rsidRPr="006E39FA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07FE4A87" w:rsidR="00713368" w:rsidRPr="006E39FA" w:rsidRDefault="00713368" w:rsidP="00713368">
            <w:pPr>
              <w:ind w:left="1" w:right="6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9864DD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6E39FA" w:rsidRDefault="00713368" w:rsidP="006E39FA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No </w:t>
            </w:r>
          </w:p>
        </w:tc>
      </w:tr>
      <w:tr w:rsidR="00713368" w:rsidRPr="006E39FA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questions, prompts,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nd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7C22AED5" w:rsidR="00713368" w:rsidRPr="006E39FA" w:rsidRDefault="002E2FDB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  <w:r w:rsidR="009864DD">
              <w:rPr>
                <w:rFonts w:asciiTheme="majorHAnsi" w:eastAsia="Times New Roman" w:hAnsiTheme="majorHAnsi" w:cs="Times New Roman"/>
                <w:sz w:val="20"/>
                <w:szCs w:val="20"/>
              </w:rPr>
              <w:t>-6</w:t>
            </w:r>
          </w:p>
        </w:tc>
      </w:tr>
      <w:tr w:rsidR="00713368" w:rsidRPr="006E39FA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1BF10FD5" w:rsidR="00713368" w:rsidRPr="006E39FA" w:rsidRDefault="009864DD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 6</w:t>
            </w:r>
          </w:p>
        </w:tc>
      </w:tr>
      <w:tr w:rsidR="00713368" w:rsidRPr="006E39FA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0EA3130A" w:rsidR="00713368" w:rsidRPr="006E39FA" w:rsidRDefault="009864DD" w:rsidP="00C0249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 6</w:t>
            </w:r>
          </w:p>
        </w:tc>
      </w:tr>
      <w:tr w:rsidR="00713368" w:rsidRPr="006E39FA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02715D35" w:rsidR="00713368" w:rsidRPr="006E39FA" w:rsidRDefault="009864DD" w:rsidP="00713368">
            <w:pPr>
              <w:spacing w:after="1" w:line="237" w:lineRule="auto"/>
              <w:ind w:left="1" w:right="2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6</w:t>
            </w:r>
          </w:p>
        </w:tc>
      </w:tr>
      <w:tr w:rsidR="00713368" w:rsidRPr="006E39FA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12875210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9864DD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33A30AAC" w:rsidR="00713368" w:rsidRPr="006E39FA" w:rsidRDefault="00F73ED3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7</w:t>
            </w:r>
          </w:p>
        </w:tc>
      </w:tr>
      <w:tr w:rsidR="00713368" w:rsidRPr="006E39FA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6DF4CB03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6E39FA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6E39FA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many data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coders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018F7306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73ED3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713368" w:rsidRPr="006E39FA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6E39FA" w:rsidRDefault="00713368" w:rsidP="00713368">
            <w:pPr>
              <w:ind w:right="4"/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Did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the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EF85ECF" w:rsidR="00713368" w:rsidRPr="006E39FA" w:rsidRDefault="00EB7145" w:rsidP="00713368">
            <w:pPr>
              <w:ind w:left="1" w:right="28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6E39FA" w:rsidRDefault="00713368" w:rsidP="008705D4">
            <w:pPr>
              <w:spacing w:line="238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60C550AE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73ED3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713368" w:rsidRPr="006E39FA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211B0BF9" w:rsidR="00713368" w:rsidRPr="006E39FA" w:rsidRDefault="00F73ED3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4FDD98DB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N/A</w:t>
            </w:r>
            <w:r w:rsidR="00713368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</w:p>
        </w:tc>
      </w:tr>
      <w:tr w:rsidR="00713368" w:rsidRPr="006E39FA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6E39FA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6E39FA" w:rsidRDefault="00713368" w:rsidP="00713368">
            <w:pPr>
              <w:spacing w:line="238" w:lineRule="auto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141F9161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73ED3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</w:p>
        </w:tc>
      </w:tr>
      <w:tr w:rsidR="00713368" w:rsidRPr="006E39FA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re consistency between the data presented and the findings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475AF3B5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73ED3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</w:p>
        </w:tc>
      </w:tr>
      <w:tr w:rsidR="00713368" w:rsidRPr="006E39FA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5EEDAA38" w:rsidR="00713368" w:rsidRPr="006E39FA" w:rsidRDefault="00B52887" w:rsidP="00713368">
            <w:pPr>
              <w:ind w:left="1" w:right="12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73ED3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</w:p>
        </w:tc>
      </w:tr>
      <w:tr w:rsidR="00713368" w:rsidRPr="006E39FA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s there a description of diverse cases or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704F4365" w:rsidR="00713368" w:rsidRPr="006E39FA" w:rsidRDefault="0048373C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73ED3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1</w:t>
            </w:r>
          </w:p>
        </w:tc>
      </w:tr>
    </w:tbl>
    <w:p w14:paraId="32777566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2BDFA851" w14:textId="77777777" w:rsidR="009A17E5" w:rsidRPr="00713368" w:rsidRDefault="00274F5B">
      <w:pPr>
        <w:spacing w:after="5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3F85F896" w14:textId="4CCAD19D" w:rsidR="009A17E5" w:rsidRPr="00713368" w:rsidRDefault="009A17E5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C447D" w14:textId="77777777" w:rsidR="00C82F25" w:rsidRDefault="00C82F25">
      <w:pPr>
        <w:spacing w:after="0" w:line="240" w:lineRule="auto"/>
      </w:pPr>
      <w:r>
        <w:separator/>
      </w:r>
    </w:p>
  </w:endnote>
  <w:endnote w:type="continuationSeparator" w:id="0">
    <w:p w14:paraId="217B5BE0" w14:textId="77777777" w:rsidR="00C82F25" w:rsidRDefault="00C82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AAA5E" w14:textId="77777777" w:rsidR="00C82F25" w:rsidRDefault="00C82F25">
      <w:pPr>
        <w:spacing w:after="0" w:line="240" w:lineRule="auto"/>
      </w:pPr>
      <w:r>
        <w:separator/>
      </w:r>
    </w:p>
  </w:footnote>
  <w:footnote w:type="continuationSeparator" w:id="0">
    <w:p w14:paraId="16F2058A" w14:textId="77777777" w:rsidR="00C82F25" w:rsidRDefault="00C82F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2644F"/>
    <w:rsid w:val="000D13A0"/>
    <w:rsid w:val="00245C9E"/>
    <w:rsid w:val="00274F5B"/>
    <w:rsid w:val="002E292E"/>
    <w:rsid w:val="002E2FDB"/>
    <w:rsid w:val="002E5FE3"/>
    <w:rsid w:val="003523DB"/>
    <w:rsid w:val="003960AF"/>
    <w:rsid w:val="00437C66"/>
    <w:rsid w:val="0048373C"/>
    <w:rsid w:val="00515B32"/>
    <w:rsid w:val="00693ACC"/>
    <w:rsid w:val="006B0967"/>
    <w:rsid w:val="006B3F7F"/>
    <w:rsid w:val="006E39FA"/>
    <w:rsid w:val="00700216"/>
    <w:rsid w:val="00713368"/>
    <w:rsid w:val="00834964"/>
    <w:rsid w:val="0085221C"/>
    <w:rsid w:val="008705D4"/>
    <w:rsid w:val="008F132A"/>
    <w:rsid w:val="009864DD"/>
    <w:rsid w:val="009A01D1"/>
    <w:rsid w:val="009A17E5"/>
    <w:rsid w:val="00A3624D"/>
    <w:rsid w:val="00A616DF"/>
    <w:rsid w:val="00A742BC"/>
    <w:rsid w:val="00AE0292"/>
    <w:rsid w:val="00B1040A"/>
    <w:rsid w:val="00B16FA0"/>
    <w:rsid w:val="00B30B0C"/>
    <w:rsid w:val="00B52887"/>
    <w:rsid w:val="00C02495"/>
    <w:rsid w:val="00C82F25"/>
    <w:rsid w:val="00CC6984"/>
    <w:rsid w:val="00D7666A"/>
    <w:rsid w:val="00DF5F8B"/>
    <w:rsid w:val="00E31627"/>
    <w:rsid w:val="00E4440C"/>
    <w:rsid w:val="00EB7145"/>
    <w:rsid w:val="00F7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6</Words>
  <Characters>3246</Characters>
  <Application>Microsoft Office Word</Application>
  <DocSecurity>0</DocSecurity>
  <Lines>135</Lines>
  <Paragraphs>1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S1 Appendix - COREQ</vt:lpstr>
      <vt:lpstr>Microsoft Word - S1 Appendix - COREQ</vt:lpstr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Louis-Baptiste Jaunay</cp:lastModifiedBy>
  <cp:revision>3</cp:revision>
  <dcterms:created xsi:type="dcterms:W3CDTF">2025-05-22T12:23:00Z</dcterms:created>
  <dcterms:modified xsi:type="dcterms:W3CDTF">2026-02-03T12:32:00Z</dcterms:modified>
</cp:coreProperties>
</file>